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internship-application-letter"/>
    <w:p>
      <w:pPr>
        <w:pStyle w:val="Heading1"/>
      </w:pPr>
      <w:r>
        <w:t xml:space="preserve">INTERNSHIP APPLICATION LETTER</w:t>
      </w:r>
    </w:p>
    <w:p>
      <w:pPr>
        <w:pStyle w:val="FirstParagraph"/>
      </w:pPr>
      <w:r>
        <w:t xml:space="preserve">For Military Officer Position in Iraq Baghdad</w:t>
      </w:r>
    </w:p>
    <w:bookmarkEnd w:id="20"/>
    <w:p>
      <w:pPr>
        <w:pStyle w:val="BodyText"/>
      </w:pPr>
      <w:r>
        <w:t xml:space="preserve">Date: October 26, 2023</w:t>
      </w:r>
    </w:p>
    <w:p>
      <w:pPr>
        <w:pStyle w:val="BodyText"/>
      </w:pPr>
      <w:r>
        <w:t xml:space="preserve">Commanding Officer</w:t>
      </w:r>
      <w:r>
        <w:br/>
      </w:r>
      <w:r>
        <w:t xml:space="preserve">Combined Joint Task Force – Operation Inherent Resolve</w:t>
      </w:r>
      <w:r>
        <w:br/>
      </w:r>
      <w:r>
        <w:t xml:space="preserve">Baghdad, Iraq</w:t>
      </w:r>
    </w:p>
    <w:p>
      <w:pPr>
        <w:pStyle w:val="BodyText"/>
      </w:pPr>
      <w:r>
        <w:t xml:space="preserve">Dear Commanding Officer,</w:t>
      </w:r>
    </w:p>
    <w:p>
      <w:pPr>
        <w:pStyle w:val="BodyText"/>
      </w:pPr>
      <w:r>
        <w:t xml:space="preserve">It is with profound respect for the critical mission in Iraq Baghdad and deep admiration for the United States military's commitment to regional stability that I submit my formal Internship Application Letter for the Military Officer Internship Program. Having dedicated my academic studies and leadership training to preparing for service in complex operational environments, I am eager to contribute my skills under your command during this pivotal period of reconstruction and security development across Iraq Baghdad.</w:t>
      </w:r>
    </w:p>
    <w:p>
      <w:pPr>
        <w:pStyle w:val="BodyText"/>
      </w:pPr>
      <w:r>
        <w:t xml:space="preserve">My academic background includes a Bachelor of Science in International Security Studies from the United States Military Academy at West Point, where I graduated with honors. During my senior year, I completed a specialized research thesis examining counterinsurgency strategies in urban environments – directly relevant to the challenges facing our forces throughout Iraq Baghdad. My field training at Fort Leavenworth's Combined Arms Center provided hands-on experience in multinational coalition operations, including a 4-month deployment simulation replicating the intricate security dynamics of Baghdad's Green Zone and surrounding districts. This preparation aligns precisely with the operational requirements of your internship program.</w:t>
      </w:r>
    </w:p>
    <w:p>
      <w:pPr>
        <w:pStyle w:val="BodyText"/>
      </w:pPr>
      <w:r>
        <w:t xml:space="preserve">What drives my application extends beyond professional obligation; it stems from a personal commitment to fostering sustainable peace in Iraq Baghdad. During my volunteer work with the International Center for Conflict Resolution, I served as a liaison officer coordinating humanitarian aid distribution in Baghdad's Sadr City district during the 2020 pandemic surge. This experience illuminated both the profound challenges and extraordinary resilience of Iraqi citizens, reinforcing my conviction that military service must always prioritize local partnership. The internship opportunity you offer represents not merely a professional milestone, but a chance to directly apply these insights under your esteemed leadership.</w:t>
      </w:r>
    </w:p>
    <w:p>
      <w:pPr>
        <w:pStyle w:val="BodyText"/>
      </w:pPr>
      <w:r>
        <w:t xml:space="preserve">I possess verified qualifications essential for success in this Iraq Baghdad assignment. My security clearance is currently SECRET with eligibility for TOP SECRET. I am fluent in Arabic (with native-level proficiency in Iraqi dialect), a critical asset for effective communication across Baghdad's diverse communities. My tactical training includes advanced urban combat tactics, IED detection protocols, and coalition force coordination – all validated through multiple field exercises at Fort Bragg. Crucially, I have completed the U.S. Army's "Arab Culture and Language" certification program with distinction, demonstrating cultural intelligence beyond basic language skills essential for navigating Baghdad's intricate social landscape.</w:t>
      </w:r>
    </w:p>
    <w:p>
      <w:pPr>
        <w:pStyle w:val="BodyText"/>
      </w:pPr>
      <w:r>
        <w:t xml:space="preserve">I understand that this internship requires more than technical competence – it demands profound respect for Iraq Baghdad's sovereignty and historical context. Having studied the Iraqi Constitution and reviewed post-2003 governance frameworks, I recognize our mission as one of enabling Iraqi security forces to assume full responsibility. My academic mentorship from retired Major General David Hogg (who served in Baghdad during 2014-2015) emphasized that "the most effective military internships in Iraq Baghdad are those where Americans learn first from Iraqis." This philosophy guides my approach: I seek to contribute as a student of Iraqi security dynamics, not as an external operator.</w:t>
      </w:r>
    </w:p>
    <w:p>
      <w:pPr>
        <w:pStyle w:val="BodyText"/>
      </w:pPr>
      <w:r>
        <w:t xml:space="preserve">The specific responsibilities outlined in your internship description resonate deeply with my capabilities. Your emphasis on "capacity building through direct observation" aligns with my experience mentoring Afghan National Army cadets during my prior training rotation. I am prepared to immediately assist in coalition planning sessions, participate in Baghdad district security assessments, and support the Iraqi Security Forces' transition of authority initiatives – all while adhering to the highest standards of cultural sensitivity. My recent proficiency test in Iraqi military protocols (verified through Fort Leavenworth's Training Support Center) ensures I can integrate smoothly into your operational framework from day one.</w:t>
      </w:r>
    </w:p>
    <w:p>
      <w:pPr>
        <w:pStyle w:val="BodyText"/>
      </w:pPr>
      <w:r>
        <w:t xml:space="preserve">I acknowledge the gravity of serving in Iraq Baghdad today. The city has endured decades of conflict, and our presence carries immense responsibility toward Iraqi citizens' daily safety and future prosperity. My internship application reflects not just professional ambition, but a solemn commitment to advancing peace through disciplined military service. I am prepared to work under challenging conditions – including the unique security environment of Baghdad's urban corridors where coalition operations require constant situational awareness – with unwavering adherence to the Rules of Engagement and human rights standards.</w:t>
      </w:r>
    </w:p>
    <w:p>
      <w:pPr>
        <w:pStyle w:val="BodyText"/>
      </w:pPr>
      <w:r>
        <w:t xml:space="preserve">What distinguishes my approach is my focus on sustainable outcomes rather than temporary solutions. During my research in Baghdad, I documented how civilian-military partnerships successfully reduced sectarian tensions in Karrada through joint community policing initiatives – a model I am eager to help replicate under your command. This internship represents the crucial bridge between theoretical military education and practical application where lives and stability hang in the balance.</w:t>
      </w:r>
    </w:p>
    <w:p>
      <w:pPr>
        <w:pStyle w:val="BodyText"/>
      </w:pPr>
      <w:r>
        <w:t xml:space="preserve">I have attached my complete service record, academic transcripts, language certification, and letters of recommendation from both U.S. Army officers who served alongside Iraqi forces in Baghdad during Operation Iraqi Freedom. These documents substantiate my readiness to serve as a Military Officer intern in Iraq Baghdad. My background uniquely positions me to contribute immediately to your mission while learning from the most experienced professionals on the ground.</w:t>
      </w:r>
    </w:p>
    <w:p>
      <w:pPr>
        <w:pStyle w:val="BodyText"/>
      </w:pPr>
      <w:r>
        <w:t xml:space="preserve">The opportunity to serve as part of this vital internship program in Iraq Baghdad would be an honor I would pursue with absolute dedication. I am prepared to relocate immediately upon acceptance and remain for the full duration of the assignment. My commitment extends beyond professional duty; it embodies my deepest conviction that America's military presence should always advance Iraqi sovereignty through respectful partnership.</w:t>
      </w:r>
    </w:p>
    <w:p>
      <w:pPr>
        <w:pStyle w:val="BodyText"/>
      </w:pPr>
      <w:r>
        <w:t xml:space="preserve">Thank you for considering this Internship Application Letter. I welcome the opportunity to discuss how my background in urban security operations, Arabic language proficiency, and commitment to Iraqi-led stability can support your command's objectives in Baghdad. I will contact your personnel office within three business days to arrange an interview at your convenience.</w:t>
      </w:r>
    </w:p>
    <w:p>
      <w:pPr>
        <w:pStyle w:val="BodyText"/>
      </w:pPr>
      <w:r>
        <w:t xml:space="preserve">Sincerely,</w:t>
      </w:r>
    </w:p>
    <w:p>
      <w:pPr>
        <w:pStyle w:val="BodyText"/>
      </w:pPr>
      <w:r>
        <w:t xml:space="preserve">Major (O-4) Evelyn Rodriguez</w:t>
      </w:r>
    </w:p>
    <w:p>
      <w:pPr>
        <w:pStyle w:val="BodyText"/>
      </w:pPr>
      <w:r>
        <w:t xml:space="preserve">U.S. Army, Officer Candidate School</w:t>
      </w:r>
      <w:r>
        <w:br/>
      </w:r>
      <w:r>
        <w:t xml:space="preserve">Current Assignment: Assistant Military Advisor, Joint Security Transition Command - Iraq</w:t>
      </w:r>
    </w:p>
    <w:p>
      <w:pPr>
        <w:pStyle w:val="BodyText"/>
      </w:pPr>
      <w:r>
        <w:rPr>
          <w:bCs/>
          <w:b/>
        </w:rPr>
        <w:t xml:space="preserve">Enclosures:</w:t>
      </w:r>
      <w:r>
        <w:t xml:space="preserve"> </w:t>
      </w:r>
      <w:r>
        <w:t xml:space="preserve">Service Record, Academic Transcripts, Arabic Certification, Recommendation Letters (3)</w:t>
      </w:r>
    </w:p>
    <w:p>
      <w:pPr>
        <w:pStyle w:val="BodyText"/>
      </w:pPr>
      <w:r>
        <w:t xml:space="preserve">This Internship Application Letter for Military Officer positions in Iraq Baghdad reflects commitment to national security priorities and cultural intellig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in Iraq Baghdad</dc:title>
  <dc:creator/>
  <dc:language>en</dc:language>
  <cp:keywords/>
  <dcterms:created xsi:type="dcterms:W3CDTF">2025-12-11T15:58:02Z</dcterms:created>
  <dcterms:modified xsi:type="dcterms:W3CDTF">2025-12-11T15:58:02Z</dcterms:modified>
</cp:coreProperties>
</file>

<file path=docProps/custom.xml><?xml version="1.0" encoding="utf-8"?>
<Properties xmlns="http://schemas.openxmlformats.org/officeDocument/2006/custom-properties" xmlns:vt="http://schemas.openxmlformats.org/officeDocument/2006/docPropsVTypes"/>
</file>